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17B9B2" w14:textId="77777777" w:rsidR="00D33ED2" w:rsidRDefault="009538DE">
      <w:pPr>
        <w:pStyle w:val="a4"/>
      </w:pPr>
      <w:r>
        <w:t>Отчет по лабораторной работе 2</w:t>
      </w:r>
    </w:p>
    <w:p w14:paraId="053B9897" w14:textId="77777777" w:rsidR="00D33ED2" w:rsidRDefault="009538DE">
      <w:pPr>
        <w:pStyle w:val="a5"/>
      </w:pPr>
      <w:r>
        <w:t>Управление версиями</w:t>
      </w:r>
    </w:p>
    <w:p w14:paraId="5A5991CD" w14:textId="77777777" w:rsidR="00D33ED2" w:rsidRDefault="009538DE">
      <w:pPr>
        <w:pStyle w:val="Author"/>
      </w:pPr>
      <w:r>
        <w:t>Максим Сергеевич Белов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2008486040"/>
        <w:docPartObj>
          <w:docPartGallery w:val="Table of Contents"/>
          <w:docPartUnique/>
        </w:docPartObj>
      </w:sdtPr>
      <w:sdtEndPr/>
      <w:sdtContent>
        <w:p w14:paraId="393B411C" w14:textId="77777777" w:rsidR="00D33ED2" w:rsidRDefault="009538DE">
          <w:pPr>
            <w:pStyle w:val="ae"/>
          </w:pPr>
          <w:r>
            <w:t>Содержание</w:t>
          </w:r>
        </w:p>
        <w:p w14:paraId="313DAEA2" w14:textId="77777777" w:rsidR="004F56C3" w:rsidRDefault="009538DE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02076990" w:history="1">
            <w:r w:rsidR="004F56C3" w:rsidRPr="00CF5ED9">
              <w:rPr>
                <w:rStyle w:val="ad"/>
                <w:noProof/>
              </w:rPr>
              <w:t>Цель работы</w:t>
            </w:r>
            <w:r w:rsidR="004F56C3">
              <w:rPr>
                <w:noProof/>
                <w:webHidden/>
              </w:rPr>
              <w:tab/>
            </w:r>
            <w:r w:rsidR="004F56C3">
              <w:rPr>
                <w:noProof/>
                <w:webHidden/>
              </w:rPr>
              <w:fldChar w:fldCharType="begin"/>
            </w:r>
            <w:r w:rsidR="004F56C3">
              <w:rPr>
                <w:noProof/>
                <w:webHidden/>
              </w:rPr>
              <w:instrText xml:space="preserve"> PAGEREF _Toc102076990 \h </w:instrText>
            </w:r>
            <w:r w:rsidR="004F56C3">
              <w:rPr>
                <w:noProof/>
                <w:webHidden/>
              </w:rPr>
            </w:r>
            <w:r w:rsidR="004F56C3">
              <w:rPr>
                <w:noProof/>
                <w:webHidden/>
              </w:rPr>
              <w:fldChar w:fldCharType="separate"/>
            </w:r>
            <w:r w:rsidR="004F56C3">
              <w:rPr>
                <w:noProof/>
                <w:webHidden/>
              </w:rPr>
              <w:t>1</w:t>
            </w:r>
            <w:r w:rsidR="004F56C3">
              <w:rPr>
                <w:noProof/>
                <w:webHidden/>
              </w:rPr>
              <w:fldChar w:fldCharType="end"/>
            </w:r>
          </w:hyperlink>
        </w:p>
        <w:p w14:paraId="26614010" w14:textId="77777777" w:rsidR="004F56C3" w:rsidRDefault="004F56C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076991" w:history="1">
            <w:r w:rsidRPr="00CF5ED9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769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E37D07" w14:textId="77777777" w:rsidR="004F56C3" w:rsidRDefault="004F56C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076992" w:history="1">
            <w:r w:rsidRPr="00CF5ED9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769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405FDD" w14:textId="77777777" w:rsidR="004F56C3" w:rsidRDefault="004F56C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076993" w:history="1">
            <w:r w:rsidRPr="00CF5ED9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769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AA97E5" w14:textId="77777777" w:rsidR="004F56C3" w:rsidRDefault="004F56C3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2076994" w:history="1">
            <w:r w:rsidRPr="00CF5ED9">
              <w:rPr>
                <w:rStyle w:val="ad"/>
                <w:noProof/>
              </w:rPr>
              <w:t>Переходим к базовой настройке git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769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921AA4" w14:textId="77777777" w:rsidR="004F56C3" w:rsidRDefault="004F56C3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2076995" w:history="1">
            <w:r w:rsidRPr="00CF5ED9">
              <w:rPr>
                <w:rStyle w:val="ad"/>
                <w:noProof/>
              </w:rPr>
              <w:t>Создание ssh ключа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769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14AF2A" w14:textId="77777777" w:rsidR="004F56C3" w:rsidRDefault="004F56C3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2076996" w:history="1">
            <w:r w:rsidRPr="00CF5ED9">
              <w:rPr>
                <w:rStyle w:val="ad"/>
                <w:noProof/>
              </w:rPr>
              <w:t>Создание gpg ключа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769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90B0D4" w14:textId="77777777" w:rsidR="004F56C3" w:rsidRDefault="004F56C3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2076997" w:history="1">
            <w:r w:rsidRPr="00CF5ED9">
              <w:rPr>
                <w:rStyle w:val="ad"/>
                <w:noProof/>
              </w:rPr>
              <w:t>Добавление GPG ключа в GitHub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769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DC954D" w14:textId="77777777" w:rsidR="004F56C3" w:rsidRDefault="004F56C3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2076998" w:history="1">
            <w:r w:rsidRPr="00CF5ED9">
              <w:rPr>
                <w:rStyle w:val="ad"/>
                <w:noProof/>
              </w:rPr>
              <w:t>Настройка автоматических подписей коммитов git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769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586E1B" w14:textId="77777777" w:rsidR="004F56C3" w:rsidRDefault="004F56C3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2076999" w:history="1">
            <w:r w:rsidRPr="00CF5ED9">
              <w:rPr>
                <w:rStyle w:val="ad"/>
                <w:noProof/>
              </w:rPr>
              <w:t>Настройка gh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769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84F86C" w14:textId="77777777" w:rsidR="004F56C3" w:rsidRDefault="004F56C3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2077000" w:history="1">
            <w:r w:rsidRPr="00CF5ED9">
              <w:rPr>
                <w:rStyle w:val="ad"/>
                <w:noProof/>
              </w:rPr>
              <w:t>Сознание репозитория курса на основе шаблона и настройка каталога курса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770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3B0F51" w14:textId="77777777" w:rsidR="004F56C3" w:rsidRDefault="004F56C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077001" w:history="1">
            <w:r w:rsidRPr="00CF5ED9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770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C76639" w14:textId="77777777" w:rsidR="00D33ED2" w:rsidRDefault="009538DE">
          <w:r>
            <w:fldChar w:fldCharType="end"/>
          </w:r>
        </w:p>
      </w:sdtContent>
    </w:sdt>
    <w:p w14:paraId="65A983B4" w14:textId="77777777" w:rsidR="00D33ED2" w:rsidRDefault="009538DE">
      <w:pPr>
        <w:pStyle w:val="1"/>
      </w:pPr>
      <w:bookmarkStart w:id="0" w:name="цель-работы"/>
      <w:bookmarkStart w:id="1" w:name="_Toc102076990"/>
      <w:r>
        <w:t>Цель работы</w:t>
      </w:r>
      <w:bookmarkEnd w:id="1"/>
    </w:p>
    <w:p w14:paraId="332E78EB" w14:textId="77777777" w:rsidR="00D33ED2" w:rsidRDefault="009538DE">
      <w:pPr>
        <w:pStyle w:val="FirstParagraph"/>
      </w:pPr>
      <w:r>
        <w:t>– Изучить идеологию и применение средств контроля версий.</w:t>
      </w:r>
    </w:p>
    <w:p w14:paraId="18E191C3" w14:textId="77777777" w:rsidR="00D33ED2" w:rsidRDefault="009538DE">
      <w:pPr>
        <w:pStyle w:val="a0"/>
      </w:pPr>
      <w:r>
        <w:t>– Освоить умения по работе с git.</w:t>
      </w:r>
    </w:p>
    <w:p w14:paraId="20A196C5" w14:textId="77777777" w:rsidR="00D33ED2" w:rsidRDefault="009538DE">
      <w:pPr>
        <w:pStyle w:val="1"/>
      </w:pPr>
      <w:bookmarkStart w:id="2" w:name="задание"/>
      <w:bookmarkStart w:id="3" w:name="_Toc102076991"/>
      <w:bookmarkEnd w:id="0"/>
      <w:r>
        <w:t>Задание</w:t>
      </w:r>
      <w:bookmarkEnd w:id="3"/>
    </w:p>
    <w:p w14:paraId="7221CE7E" w14:textId="77777777" w:rsidR="00D33ED2" w:rsidRDefault="009538DE">
      <w:pPr>
        <w:pStyle w:val="FirstParagraph"/>
      </w:pPr>
      <w:r>
        <w:t>– Создать базовую конфигурацию для работы с git.</w:t>
      </w:r>
    </w:p>
    <w:p w14:paraId="15FBAA31" w14:textId="77777777" w:rsidR="00D33ED2" w:rsidRDefault="009538DE">
      <w:pPr>
        <w:pStyle w:val="a0"/>
      </w:pPr>
      <w:r>
        <w:t>– Создать ключ SSH.</w:t>
      </w:r>
    </w:p>
    <w:p w14:paraId="72BCDB5C" w14:textId="77777777" w:rsidR="00D33ED2" w:rsidRDefault="009538DE">
      <w:pPr>
        <w:pStyle w:val="a0"/>
      </w:pPr>
      <w:r>
        <w:t>– Создать ключ PGP.</w:t>
      </w:r>
    </w:p>
    <w:p w14:paraId="52385627" w14:textId="77777777" w:rsidR="00D33ED2" w:rsidRDefault="009538DE">
      <w:pPr>
        <w:pStyle w:val="a0"/>
      </w:pPr>
      <w:r>
        <w:t>– Настроить подписи git.</w:t>
      </w:r>
    </w:p>
    <w:p w14:paraId="564DE837" w14:textId="77777777" w:rsidR="00D33ED2" w:rsidRDefault="009538DE">
      <w:pPr>
        <w:pStyle w:val="a0"/>
      </w:pPr>
      <w:r>
        <w:t>– Зарегистрироваться на Github.</w:t>
      </w:r>
    </w:p>
    <w:p w14:paraId="05D25BDA" w14:textId="77777777" w:rsidR="00D33ED2" w:rsidRDefault="009538DE">
      <w:pPr>
        <w:pStyle w:val="a0"/>
      </w:pPr>
      <w:r>
        <w:t>– Создать локальный каталог для выполнения заданий по предмету.</w:t>
      </w:r>
    </w:p>
    <w:p w14:paraId="721A73D0" w14:textId="77777777" w:rsidR="00D33ED2" w:rsidRDefault="009538DE">
      <w:pPr>
        <w:pStyle w:val="1"/>
      </w:pPr>
      <w:bookmarkStart w:id="4" w:name="теоретическое-введение"/>
      <w:bookmarkStart w:id="5" w:name="_Toc102076992"/>
      <w:bookmarkEnd w:id="2"/>
      <w:r>
        <w:lastRenderedPageBreak/>
        <w:t>Теоретическое введение</w:t>
      </w:r>
      <w:bookmarkEnd w:id="5"/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272"/>
        <w:gridCol w:w="7633"/>
      </w:tblGrid>
      <w:tr w:rsidR="00D33ED2" w14:paraId="399570A9" w14:textId="77777777" w:rsidTr="00D33E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BD9E68C" w14:textId="77777777" w:rsidR="00D33ED2" w:rsidRDefault="009538DE">
            <w:pPr>
              <w:pStyle w:val="Compact"/>
            </w:pPr>
            <w:r>
              <w:t>Команды</w:t>
            </w:r>
          </w:p>
        </w:tc>
        <w:tc>
          <w:tcPr>
            <w:tcW w:w="0" w:type="auto"/>
          </w:tcPr>
          <w:p w14:paraId="716E8FF4" w14:textId="77777777" w:rsidR="00D33ED2" w:rsidRDefault="009538DE">
            <w:pPr>
              <w:pStyle w:val="Compact"/>
            </w:pPr>
            <w:r>
              <w:t>Описание</w:t>
            </w:r>
          </w:p>
        </w:tc>
      </w:tr>
      <w:tr w:rsidR="00D33ED2" w14:paraId="3217C4CD" w14:textId="77777777">
        <w:tc>
          <w:tcPr>
            <w:tcW w:w="0" w:type="auto"/>
          </w:tcPr>
          <w:p w14:paraId="350FE853" w14:textId="77777777" w:rsidR="00D33ED2" w:rsidRDefault="009538DE">
            <w:pPr>
              <w:pStyle w:val="Compact"/>
            </w:pPr>
            <w:r>
              <w:rPr>
                <w:rStyle w:val="VerbatimChar"/>
              </w:rPr>
              <w:t>git i</w:t>
            </w:r>
            <w:r>
              <w:rPr>
                <w:rStyle w:val="VerbatimChar"/>
              </w:rPr>
              <w:t>nit</w:t>
            </w:r>
          </w:p>
        </w:tc>
        <w:tc>
          <w:tcPr>
            <w:tcW w:w="0" w:type="auto"/>
          </w:tcPr>
          <w:p w14:paraId="3E508554" w14:textId="77777777" w:rsidR="00D33ED2" w:rsidRDefault="009538DE">
            <w:pPr>
              <w:pStyle w:val="Compact"/>
            </w:pPr>
            <w:r>
              <w:t>Создание основного дерева репозитория</w:t>
            </w:r>
          </w:p>
        </w:tc>
      </w:tr>
      <w:tr w:rsidR="00D33ED2" w14:paraId="196A83B5" w14:textId="77777777">
        <w:tc>
          <w:tcPr>
            <w:tcW w:w="0" w:type="auto"/>
          </w:tcPr>
          <w:p w14:paraId="54E5CBC8" w14:textId="77777777" w:rsidR="00D33ED2" w:rsidRDefault="009538DE">
            <w:pPr>
              <w:pStyle w:val="Compact"/>
            </w:pPr>
            <w:r>
              <w:rPr>
                <w:rStyle w:val="VerbatimChar"/>
              </w:rPr>
              <w:t>git pull</w:t>
            </w:r>
          </w:p>
        </w:tc>
        <w:tc>
          <w:tcPr>
            <w:tcW w:w="0" w:type="auto"/>
          </w:tcPr>
          <w:p w14:paraId="0EC7934C" w14:textId="77777777" w:rsidR="00D33ED2" w:rsidRDefault="009538DE">
            <w:pPr>
              <w:pStyle w:val="Compact"/>
            </w:pPr>
            <w:r>
              <w:t>Получение обновлений (изменений) текущего дерева из центрального репозитория</w:t>
            </w:r>
          </w:p>
        </w:tc>
      </w:tr>
      <w:tr w:rsidR="00D33ED2" w14:paraId="7340613C" w14:textId="77777777">
        <w:tc>
          <w:tcPr>
            <w:tcW w:w="0" w:type="auto"/>
          </w:tcPr>
          <w:p w14:paraId="264B79F7" w14:textId="77777777" w:rsidR="00D33ED2" w:rsidRDefault="009538DE">
            <w:pPr>
              <w:pStyle w:val="Compact"/>
            </w:pPr>
            <w:r>
              <w:rPr>
                <w:rStyle w:val="VerbatimChar"/>
              </w:rPr>
              <w:t>git push</w:t>
            </w:r>
          </w:p>
        </w:tc>
        <w:tc>
          <w:tcPr>
            <w:tcW w:w="0" w:type="auto"/>
          </w:tcPr>
          <w:p w14:paraId="3892CFF3" w14:textId="77777777" w:rsidR="00D33ED2" w:rsidRDefault="009538DE">
            <w:pPr>
              <w:pStyle w:val="Compact"/>
            </w:pPr>
            <w:r>
              <w:t>Отправка всех произведённых изменений локального дерева в центральный репозиторий программ</w:t>
            </w:r>
          </w:p>
        </w:tc>
      </w:tr>
      <w:tr w:rsidR="00D33ED2" w14:paraId="463343B8" w14:textId="77777777">
        <w:tc>
          <w:tcPr>
            <w:tcW w:w="0" w:type="auto"/>
          </w:tcPr>
          <w:p w14:paraId="07DF3156" w14:textId="77777777" w:rsidR="00D33ED2" w:rsidRDefault="009538DE">
            <w:pPr>
              <w:pStyle w:val="Compact"/>
            </w:pPr>
            <w:r>
              <w:rPr>
                <w:rStyle w:val="VerbatimChar"/>
              </w:rPr>
              <w:t>git status</w:t>
            </w:r>
          </w:p>
        </w:tc>
        <w:tc>
          <w:tcPr>
            <w:tcW w:w="0" w:type="auto"/>
          </w:tcPr>
          <w:p w14:paraId="18747182" w14:textId="77777777" w:rsidR="00D33ED2" w:rsidRDefault="009538DE">
            <w:pPr>
              <w:pStyle w:val="Compact"/>
            </w:pPr>
            <w:r>
              <w:t>Просмотр списка изменённых файлов в текущей директории</w:t>
            </w:r>
          </w:p>
        </w:tc>
      </w:tr>
      <w:tr w:rsidR="00D33ED2" w14:paraId="42138BD0" w14:textId="77777777">
        <w:tc>
          <w:tcPr>
            <w:tcW w:w="0" w:type="auto"/>
          </w:tcPr>
          <w:p w14:paraId="37B9CC3A" w14:textId="77777777" w:rsidR="00D33ED2" w:rsidRDefault="009538DE">
            <w:pPr>
              <w:pStyle w:val="Compact"/>
            </w:pPr>
            <w:r>
              <w:rPr>
                <w:rStyle w:val="VerbatimChar"/>
              </w:rPr>
              <w:t>git diff</w:t>
            </w:r>
          </w:p>
        </w:tc>
        <w:tc>
          <w:tcPr>
            <w:tcW w:w="0" w:type="auto"/>
          </w:tcPr>
          <w:p w14:paraId="6DDC9380" w14:textId="77777777" w:rsidR="00D33ED2" w:rsidRDefault="009538DE">
            <w:pPr>
              <w:pStyle w:val="Compact"/>
            </w:pPr>
            <w:r>
              <w:t>Просмотр текущих изменений</w:t>
            </w:r>
          </w:p>
        </w:tc>
      </w:tr>
      <w:tr w:rsidR="00D33ED2" w14:paraId="7BCCD73E" w14:textId="77777777">
        <w:tc>
          <w:tcPr>
            <w:tcW w:w="0" w:type="auto"/>
          </w:tcPr>
          <w:p w14:paraId="02E77D36" w14:textId="77777777" w:rsidR="00D33ED2" w:rsidRDefault="009538DE">
            <w:pPr>
              <w:pStyle w:val="Compact"/>
            </w:pPr>
            <w:r>
              <w:rPr>
                <w:rStyle w:val="VerbatimChar"/>
              </w:rPr>
              <w:t>git add .</w:t>
            </w:r>
          </w:p>
        </w:tc>
        <w:tc>
          <w:tcPr>
            <w:tcW w:w="0" w:type="auto"/>
          </w:tcPr>
          <w:p w14:paraId="05BB4182" w14:textId="77777777" w:rsidR="00D33ED2" w:rsidRDefault="009538DE">
            <w:pPr>
              <w:pStyle w:val="Compact"/>
            </w:pPr>
            <w:r>
              <w:t>Добавить все изменённые и/или созданные файлы и/ил</w:t>
            </w:r>
            <w:r>
              <w:t>и каталоги</w:t>
            </w:r>
          </w:p>
        </w:tc>
      </w:tr>
      <w:tr w:rsidR="00D33ED2" w14:paraId="42401089" w14:textId="77777777">
        <w:tc>
          <w:tcPr>
            <w:tcW w:w="0" w:type="auto"/>
          </w:tcPr>
          <w:p w14:paraId="7C6A4D23" w14:textId="77777777" w:rsidR="00D33ED2" w:rsidRDefault="009538DE">
            <w:pPr>
              <w:pStyle w:val="Compact"/>
            </w:pPr>
            <w:r>
              <w:rPr>
                <w:rStyle w:val="VerbatimChar"/>
              </w:rPr>
              <w:t>git rm имена_файлов</w:t>
            </w:r>
          </w:p>
        </w:tc>
        <w:tc>
          <w:tcPr>
            <w:tcW w:w="0" w:type="auto"/>
          </w:tcPr>
          <w:p w14:paraId="151E30BA" w14:textId="77777777" w:rsidR="00D33ED2" w:rsidRDefault="009538DE">
            <w:pPr>
              <w:pStyle w:val="Compact"/>
            </w:pPr>
            <w:r>
              <w:t>Удалить файл и/или каталог из индекса репозитория (при этом файл и/или каталог остаётся в локальной директории)</w:t>
            </w:r>
          </w:p>
        </w:tc>
      </w:tr>
      <w:tr w:rsidR="00D33ED2" w14:paraId="085B0F56" w14:textId="77777777">
        <w:tc>
          <w:tcPr>
            <w:tcW w:w="0" w:type="auto"/>
          </w:tcPr>
          <w:p w14:paraId="2EC71DC1" w14:textId="77777777" w:rsidR="00D33ED2" w:rsidRDefault="009538DE">
            <w:pPr>
              <w:pStyle w:val="Compact"/>
            </w:pPr>
            <w:r>
              <w:rPr>
                <w:rStyle w:val="VerbatimChar"/>
              </w:rPr>
              <w:t>git commit</w:t>
            </w:r>
          </w:p>
        </w:tc>
        <w:tc>
          <w:tcPr>
            <w:tcW w:w="0" w:type="auto"/>
          </w:tcPr>
          <w:p w14:paraId="27CD419E" w14:textId="77777777" w:rsidR="00D33ED2" w:rsidRDefault="009538DE">
            <w:pPr>
              <w:pStyle w:val="Compact"/>
            </w:pPr>
            <w:r>
              <w:t>Сохранить добавленные изменения с внесением комментария через встроенный редактор</w:t>
            </w:r>
          </w:p>
        </w:tc>
      </w:tr>
      <w:tr w:rsidR="00D33ED2" w14:paraId="56603038" w14:textId="77777777">
        <w:tc>
          <w:tcPr>
            <w:tcW w:w="0" w:type="auto"/>
          </w:tcPr>
          <w:p w14:paraId="28680DEA" w14:textId="77777777" w:rsidR="00D33ED2" w:rsidRDefault="009538DE">
            <w:pPr>
              <w:pStyle w:val="Compact"/>
            </w:pPr>
            <w:r>
              <w:rPr>
                <w:rStyle w:val="VerbatimChar"/>
              </w:rPr>
              <w:t>git checkout имя_</w:t>
            </w:r>
            <w:r>
              <w:rPr>
                <w:rStyle w:val="VerbatimChar"/>
              </w:rPr>
              <w:t>ветки</w:t>
            </w:r>
          </w:p>
        </w:tc>
        <w:tc>
          <w:tcPr>
            <w:tcW w:w="0" w:type="auto"/>
          </w:tcPr>
          <w:p w14:paraId="3AEAA246" w14:textId="77777777" w:rsidR="00D33ED2" w:rsidRDefault="009538DE">
            <w:pPr>
              <w:pStyle w:val="Compact"/>
            </w:pPr>
            <w:r>
              <w:t>Переключение на некоторую ветку</w:t>
            </w:r>
          </w:p>
        </w:tc>
      </w:tr>
    </w:tbl>
    <w:p w14:paraId="4326B78D" w14:textId="77777777" w:rsidR="00D33ED2" w:rsidRDefault="009538DE">
      <w:pPr>
        <w:pStyle w:val="1"/>
      </w:pPr>
      <w:bookmarkStart w:id="6" w:name="выполнение-лабораторной-работы"/>
      <w:bookmarkStart w:id="7" w:name="_Toc102076993"/>
      <w:bookmarkEnd w:id="4"/>
      <w:r>
        <w:t>Выполнение лабораторной работы</w:t>
      </w:r>
      <w:bookmarkEnd w:id="7"/>
    </w:p>
    <w:p w14:paraId="3F5C6295" w14:textId="77777777" w:rsidR="00D33ED2" w:rsidRDefault="009538DE">
      <w:pPr>
        <w:pStyle w:val="FirstParagraph"/>
      </w:pPr>
      <w:r>
        <w:t>Аккаунт github у меня уже имелся поэтому я сразу перешёл к установке git-flow:</w:t>
      </w:r>
    </w:p>
    <w:p w14:paraId="563EB71C" w14:textId="77777777" w:rsidR="00D33ED2" w:rsidRDefault="009538DE">
      <w:pPr>
        <w:pStyle w:val="CaptionedFigure"/>
      </w:pPr>
      <w:r>
        <w:rPr>
          <w:noProof/>
        </w:rPr>
        <w:drawing>
          <wp:inline distT="0" distB="0" distL="0" distR="0" wp14:anchorId="6D2EF90D" wp14:editId="3E1548FB">
            <wp:extent cx="5334000" cy="3335255"/>
            <wp:effectExtent l="0" t="0" r="0" b="0"/>
            <wp:docPr id="24" name="Picture" descr="Установка git-flow в Fedora Linux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image/s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5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0383DD" w14:textId="77777777" w:rsidR="00D33ED2" w:rsidRDefault="009538DE">
      <w:pPr>
        <w:pStyle w:val="ImageCaption"/>
      </w:pPr>
      <w:r>
        <w:t>Установка git-flow в Fedora Linux</w:t>
      </w:r>
    </w:p>
    <w:p w14:paraId="04E69533" w14:textId="77777777" w:rsidR="00D33ED2" w:rsidRDefault="009538DE">
      <w:pPr>
        <w:pStyle w:val="a0"/>
      </w:pPr>
      <w:r>
        <w:t xml:space="preserve">Устанавливаем gh в Fedora Linux с помощью команды </w:t>
      </w:r>
      <w:r>
        <w:rPr>
          <w:rStyle w:val="VerbatimChar"/>
        </w:rPr>
        <w:t>sudo dnf install gh</w:t>
      </w:r>
      <w:r>
        <w:t>:</w:t>
      </w:r>
    </w:p>
    <w:p w14:paraId="1CF665D3" w14:textId="77777777" w:rsidR="00D33ED2" w:rsidRDefault="009538DE">
      <w:pPr>
        <w:pStyle w:val="CaptionedFigure"/>
      </w:pPr>
      <w:r>
        <w:rPr>
          <w:noProof/>
        </w:rPr>
        <w:lastRenderedPageBreak/>
        <w:drawing>
          <wp:inline distT="0" distB="0" distL="0" distR="0" wp14:anchorId="519D9655" wp14:editId="259D09DB">
            <wp:extent cx="5334000" cy="3309722"/>
            <wp:effectExtent l="0" t="0" r="0" b="0"/>
            <wp:docPr id="27" name="Picture" descr="Установка gh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image/s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9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AD0E25" w14:textId="77777777" w:rsidR="00D33ED2" w:rsidRDefault="009538DE">
      <w:pPr>
        <w:pStyle w:val="ImageCaption"/>
      </w:pPr>
      <w:r>
        <w:t>Установка gh</w:t>
      </w:r>
    </w:p>
    <w:p w14:paraId="110467A7" w14:textId="77777777" w:rsidR="00D33ED2" w:rsidRDefault="009538DE">
      <w:pPr>
        <w:pStyle w:val="2"/>
      </w:pPr>
      <w:bookmarkStart w:id="8" w:name="переходим-к-базовой-настройке-git"/>
      <w:bookmarkStart w:id="9" w:name="_Toc102076994"/>
      <w:r>
        <w:t>Переходим к базовой настройке git:</w:t>
      </w:r>
      <w:bookmarkEnd w:id="9"/>
    </w:p>
    <w:p w14:paraId="71092CB5" w14:textId="77777777" w:rsidR="00D33ED2" w:rsidRDefault="009538DE">
      <w:pPr>
        <w:pStyle w:val="Compact"/>
        <w:numPr>
          <w:ilvl w:val="0"/>
          <w:numId w:val="2"/>
        </w:numPr>
      </w:pPr>
      <w:r>
        <w:t>Зададим имя и email владельца репозитория</w:t>
      </w:r>
    </w:p>
    <w:p w14:paraId="0805210E" w14:textId="77777777" w:rsidR="00D33ED2" w:rsidRDefault="009538DE">
      <w:pPr>
        <w:pStyle w:val="Compact"/>
        <w:numPr>
          <w:ilvl w:val="0"/>
          <w:numId w:val="2"/>
        </w:numPr>
      </w:pPr>
      <w:r>
        <w:t>Настроим utf-8 в выводе сообщений git</w:t>
      </w:r>
    </w:p>
    <w:p w14:paraId="47D1CEF5" w14:textId="77777777" w:rsidR="00D33ED2" w:rsidRDefault="009538DE">
      <w:pPr>
        <w:pStyle w:val="Compact"/>
        <w:numPr>
          <w:ilvl w:val="0"/>
          <w:numId w:val="2"/>
        </w:numPr>
      </w:pPr>
      <w:r>
        <w:t>Настроим верификацию и подписание коммитов git.</w:t>
      </w:r>
    </w:p>
    <w:p w14:paraId="56FD61AC" w14:textId="77777777" w:rsidR="00D33ED2" w:rsidRDefault="009538DE">
      <w:pPr>
        <w:pStyle w:val="Compact"/>
        <w:numPr>
          <w:ilvl w:val="0"/>
          <w:numId w:val="2"/>
        </w:numPr>
      </w:pPr>
      <w:r>
        <w:t>Зададим</w:t>
      </w:r>
      <w:r>
        <w:t xml:space="preserve"> имя начальной ветки (будем называть её master)</w:t>
      </w:r>
    </w:p>
    <w:p w14:paraId="5198E710" w14:textId="77777777" w:rsidR="00D33ED2" w:rsidRDefault="009538DE">
      <w:pPr>
        <w:pStyle w:val="Compact"/>
        <w:numPr>
          <w:ilvl w:val="0"/>
          <w:numId w:val="2"/>
        </w:numPr>
      </w:pPr>
      <w:r>
        <w:t>Параметр autocrlf</w:t>
      </w:r>
    </w:p>
    <w:p w14:paraId="71E53A02" w14:textId="77777777" w:rsidR="00D33ED2" w:rsidRDefault="009538DE">
      <w:pPr>
        <w:pStyle w:val="Compact"/>
        <w:numPr>
          <w:ilvl w:val="0"/>
          <w:numId w:val="2"/>
        </w:numPr>
      </w:pPr>
      <w:r>
        <w:t>Параметр safecrlf</w:t>
      </w:r>
    </w:p>
    <w:p w14:paraId="01EF5FD5" w14:textId="77777777" w:rsidR="00D33ED2" w:rsidRDefault="009538DE">
      <w:pPr>
        <w:pStyle w:val="CaptionedFigure"/>
      </w:pPr>
      <w:r>
        <w:rPr>
          <w:noProof/>
        </w:rPr>
        <w:lastRenderedPageBreak/>
        <w:drawing>
          <wp:inline distT="0" distB="0" distL="0" distR="0" wp14:anchorId="148FDB45" wp14:editId="6DDBAF32">
            <wp:extent cx="5334000" cy="3607941"/>
            <wp:effectExtent l="0" t="0" r="0" b="0"/>
            <wp:docPr id="30" name="Picture" descr="Базовая настройка gi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age/s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7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3C20A8" w14:textId="77777777" w:rsidR="00D33ED2" w:rsidRDefault="009538DE">
      <w:pPr>
        <w:pStyle w:val="ImageCaption"/>
      </w:pPr>
      <w:r>
        <w:t>Базовая настройка git</w:t>
      </w:r>
    </w:p>
    <w:p w14:paraId="38BDA24E" w14:textId="77777777" w:rsidR="00D33ED2" w:rsidRDefault="009538DE">
      <w:pPr>
        <w:pStyle w:val="2"/>
      </w:pPr>
      <w:bookmarkStart w:id="10" w:name="создание-ssh-ключа"/>
      <w:bookmarkStart w:id="11" w:name="_Toc102076995"/>
      <w:bookmarkEnd w:id="8"/>
      <w:r>
        <w:t>Создание ssh ключа:</w:t>
      </w:r>
      <w:bookmarkEnd w:id="11"/>
    </w:p>
    <w:p w14:paraId="5E084993" w14:textId="77777777" w:rsidR="00D33ED2" w:rsidRDefault="009538DE">
      <w:pPr>
        <w:pStyle w:val="FirstParagraph"/>
      </w:pPr>
      <w:r>
        <w:t>Создадим ключ ssh по алгоритму rsa (</w:t>
      </w:r>
      <w:r>
        <w:rPr>
          <w:rStyle w:val="VerbatimChar"/>
        </w:rPr>
        <w:t>ssh-keygen -t rsa -b 4096</w:t>
      </w:r>
      <w:r>
        <w:t>)</w:t>
      </w:r>
    </w:p>
    <w:p w14:paraId="7EFB71ED" w14:textId="77777777" w:rsidR="00D33ED2" w:rsidRDefault="009538DE">
      <w:pPr>
        <w:pStyle w:val="CaptionedFigure"/>
      </w:pPr>
      <w:r>
        <w:rPr>
          <w:noProof/>
        </w:rPr>
        <w:drawing>
          <wp:inline distT="0" distB="0" distL="0" distR="0" wp14:anchorId="1FDCF5CC" wp14:editId="7ACE447C">
            <wp:extent cx="5334000" cy="3632429"/>
            <wp:effectExtent l="0" t="0" r="0" b="0"/>
            <wp:docPr id="34" name="Picture" descr="Создание ключа ssh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image/s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2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4E9606" w14:textId="77777777" w:rsidR="00D33ED2" w:rsidRDefault="009538DE">
      <w:pPr>
        <w:pStyle w:val="ImageCaption"/>
      </w:pPr>
      <w:r>
        <w:t>Создание ключа ssh</w:t>
      </w:r>
    </w:p>
    <w:p w14:paraId="54DE20A5" w14:textId="77777777" w:rsidR="00D33ED2" w:rsidRDefault="009538DE">
      <w:pPr>
        <w:pStyle w:val="2"/>
      </w:pPr>
      <w:bookmarkStart w:id="12" w:name="создание-gpg-ключа"/>
      <w:bookmarkStart w:id="13" w:name="_Toc102076996"/>
      <w:bookmarkEnd w:id="10"/>
      <w:r>
        <w:lastRenderedPageBreak/>
        <w:t>Создание gpg ключа:</w:t>
      </w:r>
      <w:bookmarkEnd w:id="13"/>
    </w:p>
    <w:p w14:paraId="68974A2F" w14:textId="77777777" w:rsidR="00D33ED2" w:rsidRDefault="009538DE">
      <w:pPr>
        <w:pStyle w:val="FirstParagraph"/>
      </w:pPr>
      <w:r>
        <w:t>Генерируем ключ с помощь</w:t>
      </w:r>
      <w:r>
        <w:t xml:space="preserve">ю команды </w:t>
      </w:r>
      <w:r>
        <w:rPr>
          <w:rStyle w:val="VerbatimChar"/>
        </w:rPr>
        <w:t>gpg --full-generate-key</w:t>
      </w:r>
    </w:p>
    <w:p w14:paraId="0F05CAAA" w14:textId="77777777" w:rsidR="00D33ED2" w:rsidRDefault="009538DE">
      <w:pPr>
        <w:pStyle w:val="a0"/>
      </w:pPr>
      <w:r>
        <w:t>Из предложенных опций выбираем: - тип RSA and RSA; - размер 4096; - срок действия 0 (не истекает)</w:t>
      </w:r>
    </w:p>
    <w:p w14:paraId="6C3C8A36" w14:textId="77777777" w:rsidR="00D33ED2" w:rsidRDefault="009538DE">
      <w:pPr>
        <w:pStyle w:val="a0"/>
      </w:pPr>
      <w:r>
        <w:t xml:space="preserve">GPG запросит личную информацию, которая сохранится в ключе: - Имя (не менее 5 символов). </w:t>
      </w:r>
      <w:r>
        <w:t>- Адрес электронной почты. - При вводе email убедитесь, что он соответствует адресу, используемому на GitHub. - Комментарий. Можно ввести что угодно или нажать клавишу ввода, чтобы оставить это поле пустым</w:t>
      </w:r>
    </w:p>
    <w:p w14:paraId="698F2B22" w14:textId="77777777" w:rsidR="00D33ED2" w:rsidRDefault="009538DE">
      <w:pPr>
        <w:pStyle w:val="CaptionedFigure"/>
      </w:pPr>
      <w:r>
        <w:rPr>
          <w:noProof/>
        </w:rPr>
        <w:drawing>
          <wp:inline distT="0" distB="0" distL="0" distR="0" wp14:anchorId="56263DC9" wp14:editId="141D21DD">
            <wp:extent cx="5334000" cy="3705343"/>
            <wp:effectExtent l="0" t="0" r="0" b="0"/>
            <wp:docPr id="38" name="Picture" descr="Создание ключа g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image/s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5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769862" w14:textId="77777777" w:rsidR="00D33ED2" w:rsidRDefault="009538DE">
      <w:pPr>
        <w:pStyle w:val="ImageCaption"/>
      </w:pPr>
      <w:r>
        <w:t>Создание ключа gpg</w:t>
      </w:r>
    </w:p>
    <w:p w14:paraId="44C0CA0F" w14:textId="77777777" w:rsidR="00D33ED2" w:rsidRDefault="009538DE">
      <w:pPr>
        <w:pStyle w:val="2"/>
      </w:pPr>
      <w:bookmarkStart w:id="14" w:name="добавление-gpg-ключа-в-github"/>
      <w:bookmarkStart w:id="15" w:name="_Toc102076997"/>
      <w:bookmarkEnd w:id="12"/>
      <w:r>
        <w:t>Добавление GPG ключа в GitHub</w:t>
      </w:r>
      <w:r>
        <w:t>:</w:t>
      </w:r>
      <w:bookmarkEnd w:id="15"/>
    </w:p>
    <w:p w14:paraId="33146EDA" w14:textId="77777777" w:rsidR="00D33ED2" w:rsidRDefault="009538DE">
      <w:pPr>
        <w:numPr>
          <w:ilvl w:val="0"/>
          <w:numId w:val="3"/>
        </w:numPr>
      </w:pPr>
      <w:r>
        <w:t xml:space="preserve">Выводим список ключей и копируем отпечаток приватного ключа с помощью команды </w:t>
      </w:r>
      <w:r>
        <w:rPr>
          <w:rStyle w:val="VerbatimChar"/>
        </w:rPr>
        <w:t>gpg --list-secret-keys --keyid-format LONG</w:t>
      </w:r>
    </w:p>
    <w:p w14:paraId="31ED6D06" w14:textId="77777777" w:rsidR="00D33ED2" w:rsidRDefault="009538DE">
      <w:pPr>
        <w:numPr>
          <w:ilvl w:val="0"/>
          <w:numId w:val="3"/>
        </w:numPr>
      </w:pPr>
      <w:r>
        <w:t xml:space="preserve">Генеририруем ключ с помощью команды </w:t>
      </w:r>
      <w:r>
        <w:rPr>
          <w:rStyle w:val="VerbatimChar"/>
        </w:rPr>
        <w:t>gpg --armor --export &lt;Отпечаток ключа&gt;</w:t>
      </w:r>
    </w:p>
    <w:p w14:paraId="7C7C521F" w14:textId="77777777" w:rsidR="00D33ED2" w:rsidRDefault="009538DE">
      <w:pPr>
        <w:numPr>
          <w:ilvl w:val="0"/>
          <w:numId w:val="3"/>
        </w:numPr>
      </w:pPr>
      <w:r>
        <w:t xml:space="preserve">Перейдем в настройки GitHub, нажмем на кнопку New GPG key </w:t>
      </w:r>
      <w:r>
        <w:t>и вставим полученный ключ в поле ввода.</w:t>
      </w:r>
    </w:p>
    <w:p w14:paraId="48677263" w14:textId="77777777" w:rsidR="00D33ED2" w:rsidRDefault="009538DE">
      <w:pPr>
        <w:pStyle w:val="CaptionedFigure"/>
      </w:pPr>
      <w:r>
        <w:rPr>
          <w:noProof/>
        </w:rPr>
        <w:lastRenderedPageBreak/>
        <w:drawing>
          <wp:inline distT="0" distB="0" distL="0" distR="0" wp14:anchorId="3CA8C698" wp14:editId="31D78E9C">
            <wp:extent cx="5334000" cy="3205028"/>
            <wp:effectExtent l="0" t="0" r="0" b="0"/>
            <wp:docPr id="42" name="Picture" descr="Получение отпечатка приватного ключ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image/s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5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9C1502" w14:textId="77777777" w:rsidR="00D33ED2" w:rsidRDefault="009538DE">
      <w:pPr>
        <w:pStyle w:val="ImageCaption"/>
      </w:pPr>
      <w:r>
        <w:t>Получение отпечатка приватного ключа</w:t>
      </w:r>
    </w:p>
    <w:p w14:paraId="55DECDC9" w14:textId="77777777" w:rsidR="00D33ED2" w:rsidRDefault="009538DE">
      <w:pPr>
        <w:pStyle w:val="2"/>
      </w:pPr>
      <w:bookmarkStart w:id="16" w:name="X69e72f92ce02f889584ae1182e2710a24ff177c"/>
      <w:bookmarkStart w:id="17" w:name="_Toc102076998"/>
      <w:bookmarkEnd w:id="14"/>
      <w:r>
        <w:t>Настройка автоматических подписей коммитов git:</w:t>
      </w:r>
      <w:bookmarkEnd w:id="17"/>
    </w:p>
    <w:p w14:paraId="5F896C9D" w14:textId="77777777" w:rsidR="00D33ED2" w:rsidRDefault="009538DE">
      <w:pPr>
        <w:pStyle w:val="FirstParagraph"/>
      </w:pPr>
      <w:r>
        <w:t>Используя введёный email, укажем Git применять его при подписи коммитов:</w:t>
      </w:r>
    </w:p>
    <w:p w14:paraId="36189FA6" w14:textId="77777777" w:rsidR="00D33ED2" w:rsidRDefault="009538DE">
      <w:pPr>
        <w:numPr>
          <w:ilvl w:val="0"/>
          <w:numId w:val="4"/>
        </w:numPr>
      </w:pPr>
      <w:r>
        <w:rPr>
          <w:rStyle w:val="VerbatimChar"/>
        </w:rPr>
        <w:t>git config --global user.signingkey &lt;PGP Fingerprint&gt;</w:t>
      </w:r>
    </w:p>
    <w:p w14:paraId="69B16A42" w14:textId="77777777" w:rsidR="00D33ED2" w:rsidRDefault="009538DE">
      <w:pPr>
        <w:numPr>
          <w:ilvl w:val="0"/>
          <w:numId w:val="4"/>
        </w:numPr>
      </w:pPr>
      <w:r>
        <w:rPr>
          <w:rStyle w:val="VerbatimChar"/>
        </w:rPr>
        <w:t>gi</w:t>
      </w:r>
      <w:r>
        <w:rPr>
          <w:rStyle w:val="VerbatimChar"/>
        </w:rPr>
        <w:t>t config --global commit.gpgsign true</w:t>
      </w:r>
    </w:p>
    <w:p w14:paraId="564666B4" w14:textId="77777777" w:rsidR="00D33ED2" w:rsidRDefault="009538DE">
      <w:pPr>
        <w:numPr>
          <w:ilvl w:val="0"/>
          <w:numId w:val="4"/>
        </w:numPr>
      </w:pPr>
      <w:r>
        <w:rPr>
          <w:rStyle w:val="VerbatimChar"/>
        </w:rPr>
        <w:t>git config --global gpg.program $(which gpg2)</w:t>
      </w:r>
    </w:p>
    <w:p w14:paraId="65DEE37A" w14:textId="77777777" w:rsidR="00D33ED2" w:rsidRDefault="009538DE">
      <w:pPr>
        <w:pStyle w:val="CaptionedFigure"/>
      </w:pPr>
      <w:r>
        <w:rPr>
          <w:noProof/>
        </w:rPr>
        <w:lastRenderedPageBreak/>
        <w:drawing>
          <wp:inline distT="0" distB="0" distL="0" distR="0" wp14:anchorId="3586C4E6" wp14:editId="0E3C7750">
            <wp:extent cx="5334000" cy="3439738"/>
            <wp:effectExtent l="0" t="0" r="0" b="0"/>
            <wp:docPr id="46" name="Picture" descr="Настройка автоматических подписей коммитов gi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image/s9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9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C9A23A" w14:textId="77777777" w:rsidR="00D33ED2" w:rsidRDefault="009538DE">
      <w:pPr>
        <w:pStyle w:val="ImageCaption"/>
      </w:pPr>
      <w:r>
        <w:t>Настройка автоматических подписей коммитов git</w:t>
      </w:r>
    </w:p>
    <w:p w14:paraId="7C615BEA" w14:textId="77777777" w:rsidR="00D33ED2" w:rsidRDefault="009538DE">
      <w:pPr>
        <w:pStyle w:val="2"/>
      </w:pPr>
      <w:bookmarkStart w:id="18" w:name="настройка-gh"/>
      <w:bookmarkStart w:id="19" w:name="_Toc102076999"/>
      <w:bookmarkEnd w:id="16"/>
      <w:r>
        <w:t>Настройка gh:</w:t>
      </w:r>
      <w:bookmarkEnd w:id="19"/>
    </w:p>
    <w:p w14:paraId="3E101FD6" w14:textId="77777777" w:rsidR="00D33ED2" w:rsidRDefault="009538DE">
      <w:pPr>
        <w:pStyle w:val="CaptionedFigure"/>
      </w:pPr>
      <w:r>
        <w:rPr>
          <w:noProof/>
        </w:rPr>
        <w:drawing>
          <wp:inline distT="0" distB="0" distL="0" distR="0" wp14:anchorId="40B9DDAD" wp14:editId="357A16BB">
            <wp:extent cx="5334000" cy="3439738"/>
            <wp:effectExtent l="0" t="0" r="0" b="0"/>
            <wp:docPr id="49" name="Picture" descr="Настройка gh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image/s9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9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A22A17" w14:textId="77777777" w:rsidR="00D33ED2" w:rsidRDefault="009538DE">
      <w:pPr>
        <w:pStyle w:val="ImageCaption"/>
      </w:pPr>
      <w:r>
        <w:t>Настройка gh</w:t>
      </w:r>
    </w:p>
    <w:p w14:paraId="6735638F" w14:textId="77777777" w:rsidR="00D33ED2" w:rsidRDefault="009538DE">
      <w:pPr>
        <w:pStyle w:val="2"/>
      </w:pPr>
      <w:bookmarkStart w:id="20" w:name="Xe4404c7c334294abfc63a4ed854b7d182d2ff7e"/>
      <w:bookmarkStart w:id="21" w:name="_Toc102077000"/>
      <w:bookmarkEnd w:id="18"/>
      <w:r>
        <w:t>Сознание репозитория курса на основе шаблона и настройка каталога курса:</w:t>
      </w:r>
      <w:bookmarkEnd w:id="21"/>
    </w:p>
    <w:p w14:paraId="06394F6D" w14:textId="77777777" w:rsidR="00D33ED2" w:rsidRDefault="009538DE">
      <w:pPr>
        <w:pStyle w:val="FirstParagraph"/>
      </w:pPr>
      <w:r>
        <w:rPr>
          <w:b/>
          <w:bCs/>
        </w:rPr>
        <w:t>Создадим шаблон рабоч</w:t>
      </w:r>
      <w:r>
        <w:rPr>
          <w:b/>
          <w:bCs/>
        </w:rPr>
        <w:t>его пространства с помощью команд:</w:t>
      </w:r>
    </w:p>
    <w:p w14:paraId="5FA8C058" w14:textId="77777777" w:rsidR="00D33ED2" w:rsidRDefault="009538DE">
      <w:pPr>
        <w:numPr>
          <w:ilvl w:val="0"/>
          <w:numId w:val="5"/>
        </w:numPr>
      </w:pPr>
      <w:r>
        <w:rPr>
          <w:rStyle w:val="VerbatimChar"/>
        </w:rPr>
        <w:lastRenderedPageBreak/>
        <w:t>mkdir -p ~/work/study/2021-2022/"Операционные системы"</w:t>
      </w:r>
    </w:p>
    <w:p w14:paraId="67E7CF33" w14:textId="77777777" w:rsidR="00D33ED2" w:rsidRDefault="009538DE">
      <w:pPr>
        <w:numPr>
          <w:ilvl w:val="0"/>
          <w:numId w:val="5"/>
        </w:numPr>
      </w:pPr>
      <w:r>
        <w:rPr>
          <w:rStyle w:val="VerbatimChar"/>
        </w:rPr>
        <w:t>cd ~/work/study/2021-2022/"Операционные системы"</w:t>
      </w:r>
    </w:p>
    <w:p w14:paraId="4304D28F" w14:textId="77777777" w:rsidR="00D33ED2" w:rsidRDefault="009538DE">
      <w:pPr>
        <w:numPr>
          <w:ilvl w:val="0"/>
          <w:numId w:val="5"/>
        </w:numPr>
      </w:pPr>
      <w:r>
        <w:rPr>
          <w:rStyle w:val="VerbatimChar"/>
        </w:rPr>
        <w:t>gh repo create study_2021-2022_os-intro --template=yamadharma/course-directory-student-template --public</w:t>
      </w:r>
    </w:p>
    <w:p w14:paraId="2B0E9B88" w14:textId="77777777" w:rsidR="00D33ED2" w:rsidRDefault="009538DE">
      <w:pPr>
        <w:numPr>
          <w:ilvl w:val="0"/>
          <w:numId w:val="5"/>
        </w:numPr>
      </w:pPr>
      <w:r>
        <w:rPr>
          <w:rStyle w:val="VerbatimChar"/>
        </w:rPr>
        <w:t>git clone --recursive git@github.com:&lt;owner&gt;/study_2021-2022_os-intro.git os-intro</w:t>
      </w:r>
    </w:p>
    <w:p w14:paraId="6A71733D" w14:textId="77777777" w:rsidR="00D33ED2" w:rsidRDefault="009538DE">
      <w:pPr>
        <w:pStyle w:val="FirstParagraph"/>
      </w:pPr>
      <w:r>
        <w:t>Перейдем в каталог курса, удалим лишние файлы, создадим необходимые каталоги и отправим файлы на сервер:</w:t>
      </w:r>
    </w:p>
    <w:p w14:paraId="1D5EEC44" w14:textId="77777777" w:rsidR="00D33ED2" w:rsidRDefault="009538DE">
      <w:pPr>
        <w:pStyle w:val="CaptionedFigure"/>
      </w:pPr>
      <w:r>
        <w:rPr>
          <w:noProof/>
        </w:rPr>
        <w:drawing>
          <wp:inline distT="0" distB="0" distL="0" distR="0" wp14:anchorId="27C6D874" wp14:editId="126AAFC9">
            <wp:extent cx="5334000" cy="3509818"/>
            <wp:effectExtent l="0" t="0" r="0" b="0"/>
            <wp:docPr id="53" name="Picture" descr="Настройка каталога курса и отправка файлов на сервер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image/s1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9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9A9EE7" w14:textId="77777777" w:rsidR="00D33ED2" w:rsidRDefault="009538DE">
      <w:pPr>
        <w:pStyle w:val="ImageCaption"/>
      </w:pPr>
      <w:r>
        <w:t>Настройка каталога курса и отправка файлов на сервер</w:t>
      </w:r>
    </w:p>
    <w:p w14:paraId="0FCEF896" w14:textId="77777777" w:rsidR="00D33ED2" w:rsidRDefault="009538DE">
      <w:pPr>
        <w:pStyle w:val="1"/>
      </w:pPr>
      <w:bookmarkStart w:id="22" w:name="выводы"/>
      <w:bookmarkStart w:id="23" w:name="_Toc102077001"/>
      <w:bookmarkEnd w:id="6"/>
      <w:bookmarkEnd w:id="20"/>
      <w:r>
        <w:t>Выводы</w:t>
      </w:r>
      <w:bookmarkEnd w:id="23"/>
    </w:p>
    <w:p w14:paraId="12233EDA" w14:textId="77777777" w:rsidR="00D33ED2" w:rsidRDefault="009538DE">
      <w:pPr>
        <w:pStyle w:val="FirstParagraph"/>
      </w:pPr>
      <w:r>
        <w:t>В ходе работы я изучил идеологию и применение средств контроля версий, а также работу с g</w:t>
      </w:r>
      <w:r>
        <w:t>it.</w:t>
      </w:r>
      <w:bookmarkEnd w:id="22"/>
    </w:p>
    <w:sectPr w:rsidR="00D33ED2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9E3591" w14:textId="77777777" w:rsidR="009538DE" w:rsidRDefault="009538DE">
      <w:pPr>
        <w:spacing w:after="0"/>
      </w:pPr>
      <w:r>
        <w:separator/>
      </w:r>
    </w:p>
  </w:endnote>
  <w:endnote w:type="continuationSeparator" w:id="0">
    <w:p w14:paraId="63939407" w14:textId="77777777" w:rsidR="009538DE" w:rsidRDefault="009538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42F5EA" w14:textId="77777777" w:rsidR="009538DE" w:rsidRDefault="009538DE">
      <w:r>
        <w:separator/>
      </w:r>
    </w:p>
  </w:footnote>
  <w:footnote w:type="continuationSeparator" w:id="0">
    <w:p w14:paraId="0FE9BCCE" w14:textId="77777777" w:rsidR="009538DE" w:rsidRDefault="009538D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86E51B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E924AA5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066608619">
    <w:abstractNumId w:val="0"/>
  </w:num>
  <w:num w:numId="2" w16cid:durableId="1740664378">
    <w:abstractNumId w:val="1"/>
  </w:num>
  <w:num w:numId="3" w16cid:durableId="574323289">
    <w:abstractNumId w:val="1"/>
  </w:num>
  <w:num w:numId="4" w16cid:durableId="2018771044">
    <w:abstractNumId w:val="1"/>
  </w:num>
  <w:num w:numId="5" w16cid:durableId="22460864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33ED2"/>
    <w:rsid w:val="004F56C3"/>
    <w:rsid w:val="009538DE"/>
    <w:rsid w:val="00D33ED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F44089"/>
  <w15:docId w15:val="{5E63C2A8-3247-4AB4-9619-1BEFF5101F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4F56C3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4F56C3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712</Words>
  <Characters>4062</Characters>
  <Application>Microsoft Office Word</Application>
  <DocSecurity>0</DocSecurity>
  <Lines>33</Lines>
  <Paragraphs>9</Paragraphs>
  <ScaleCrop>false</ScaleCrop>
  <Company/>
  <LinksUpToDate>false</LinksUpToDate>
  <CharactersWithSpaces>4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2</dc:title>
  <dc:creator>Максим Сергеевич Белов</dc:creator>
  <cp:keywords/>
  <cp:lastModifiedBy>Белов Максим Сергеевич</cp:lastModifiedBy>
  <cp:revision>3</cp:revision>
  <dcterms:created xsi:type="dcterms:W3CDTF">2022-04-28T19:22:00Z</dcterms:created>
  <dcterms:modified xsi:type="dcterms:W3CDTF">2022-04-28T19:24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Управление версиям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